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10A12" w14:textId="33B5DE11" w:rsidR="00B92035" w:rsidRPr="00B92035" w:rsidRDefault="00B83893" w:rsidP="00B92035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bCs/>
        </w:rPr>
        <w:t>C++ Fundamentals – Re</w:t>
      </w:r>
      <w:r w:rsidR="00EC5F7B">
        <w:rPr>
          <w:bCs/>
        </w:rPr>
        <w:t>take</w:t>
      </w:r>
      <w:r>
        <w:rPr>
          <w:bCs/>
        </w:rPr>
        <w:t xml:space="preserve"> Exam – 1</w:t>
      </w:r>
      <w:r w:rsidR="00660A85">
        <w:rPr>
          <w:bCs/>
        </w:rPr>
        <w:t>7</w:t>
      </w:r>
      <w:r>
        <w:rPr>
          <w:bCs/>
        </w:rPr>
        <w:t xml:space="preserve"> </w:t>
      </w:r>
      <w:r w:rsidR="003A25B2">
        <w:rPr>
          <w:bCs/>
        </w:rPr>
        <w:t>February</w:t>
      </w:r>
      <w:r>
        <w:rPr>
          <w:bCs/>
        </w:rPr>
        <w:t xml:space="preserve"> 202</w:t>
      </w:r>
      <w:r w:rsidR="003A25B2">
        <w:rPr>
          <w:bCs/>
        </w:rPr>
        <w:t>4</w:t>
      </w:r>
    </w:p>
    <w:p w14:paraId="551C2E27" w14:textId="489F22EA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 in </w:t>
      </w:r>
      <w:hyperlink r:id="rId8">
        <w:r w:rsidRPr="00EC5F7B">
          <w:rPr>
            <w:rStyle w:val="InternetLink"/>
          </w:rPr>
          <w:t>Judge</w:t>
        </w:r>
      </w:hyperlink>
      <w:r w:rsidRPr="00EC5F7B">
        <w:t>.</w:t>
      </w:r>
    </w:p>
    <w:p w14:paraId="303D1124" w14:textId="619B9CDA" w:rsidR="00B83893" w:rsidRPr="00994000" w:rsidRDefault="00FF0EF0">
      <w:pPr>
        <w:pStyle w:val="Heading2"/>
        <w:numPr>
          <w:ilvl w:val="0"/>
          <w:numId w:val="2"/>
        </w:numPr>
      </w:pPr>
      <w:r>
        <w:t>Fishes</w:t>
      </w:r>
    </w:p>
    <w:p w14:paraId="0D713282" w14:textId="62D2D4A2" w:rsidR="00FF0EF0" w:rsidRPr="00FF0EF0" w:rsidRDefault="00FF0EF0" w:rsidP="00FF0EF0">
      <w:r w:rsidRPr="00FF0EF0">
        <w:t xml:space="preserve">You're a fisherman! You got </w:t>
      </w:r>
      <w:r>
        <w:rPr>
          <w:b/>
          <w:bCs/>
        </w:rPr>
        <w:t>three</w:t>
      </w:r>
      <w:r w:rsidRPr="00FF0EF0">
        <w:rPr>
          <w:b/>
          <w:bCs/>
        </w:rPr>
        <w:t xml:space="preserve"> fishing poles</w:t>
      </w:r>
      <w:r w:rsidRPr="00FF0EF0">
        <w:t xml:space="preserve">, each one catching </w:t>
      </w:r>
      <w:r>
        <w:t xml:space="preserve">some </w:t>
      </w:r>
      <w:r w:rsidRPr="00FF0EF0">
        <w:t>fish.</w:t>
      </w:r>
    </w:p>
    <w:p w14:paraId="2BE6B283" w14:textId="0CE80509" w:rsidR="00FF0EF0" w:rsidRDefault="00FF0EF0" w:rsidP="00FF0EF0">
      <w:r w:rsidRPr="00FF0EF0">
        <w:t xml:space="preserve">You also have </w:t>
      </w:r>
      <w:r w:rsidRPr="00FF0EF0">
        <w:rPr>
          <w:b/>
          <w:bCs/>
        </w:rPr>
        <w:t>three bags</w:t>
      </w:r>
      <w:r w:rsidRPr="00FF0EF0">
        <w:t>, where you store the fish from each pole. The fish from pole 1 always goes to bag 1,</w:t>
      </w:r>
      <w:r>
        <w:t xml:space="preserve"> the fish from pole 2 – to bag 2, and the fish from pole 3 – to bag 3</w:t>
      </w:r>
      <w:r w:rsidRPr="00FF0EF0">
        <w:t>. Each fish you put in a bag is put on top of all other fishes</w:t>
      </w:r>
      <w:r>
        <w:t xml:space="preserve">, if there are such </w:t>
      </w:r>
      <w:r w:rsidRPr="00FF0EF0">
        <w:t xml:space="preserve">already in the bag. If you decide to </w:t>
      </w:r>
      <w:r>
        <w:t>take</w:t>
      </w:r>
      <w:r w:rsidRPr="00FF0EF0">
        <w:t xml:space="preserve">a fish from </w:t>
      </w:r>
      <w:r>
        <w:t xml:space="preserve">a </w:t>
      </w:r>
      <w:r w:rsidRPr="00FF0EF0">
        <w:t>bag, you can only pick the topmost fish, the one you put last.</w:t>
      </w:r>
    </w:p>
    <w:p w14:paraId="5B56B112" w14:textId="1DB76AC1" w:rsidR="00FF0EF0" w:rsidRPr="00FF0EF0" w:rsidRDefault="00FF0EF0" w:rsidP="00FF0EF0">
      <w:r w:rsidRPr="00FF0EF0">
        <w:t>Each time, when a fishing pole catches a fish, you will get a</w:t>
      </w:r>
      <w:r>
        <w:t xml:space="preserve"> </w:t>
      </w:r>
      <w:r w:rsidRPr="00FF0EF0">
        <w:t xml:space="preserve">line </w:t>
      </w:r>
      <w:r>
        <w:t xml:space="preserve">in your input, which gives you </w:t>
      </w:r>
      <w:r w:rsidRPr="00FF0EF0">
        <w:t xml:space="preserve">the pole number (1 to 3) and the kind of </w:t>
      </w:r>
      <w:r>
        <w:t xml:space="preserve">the </w:t>
      </w:r>
      <w:r w:rsidRPr="00FF0EF0">
        <w:t>fish it caught</w:t>
      </w:r>
      <w:r>
        <w:t>. F</w:t>
      </w:r>
      <w:r w:rsidRPr="00FF0EF0">
        <w:t>or example "</w:t>
      </w:r>
      <w:r w:rsidRPr="00EC5F7B">
        <w:rPr>
          <w:rFonts w:ascii="Consolas" w:hAnsi="Consolas"/>
          <w:b/>
          <w:bCs/>
          <w:noProof/>
        </w:rPr>
        <w:t>1 Sea Bass</w:t>
      </w:r>
      <w:r w:rsidRPr="00FF0EF0">
        <w:t>" (please note</w:t>
      </w:r>
      <w:r>
        <w:t xml:space="preserve">: </w:t>
      </w:r>
      <w:r w:rsidRPr="00FF0EF0">
        <w:t>the name of the fish may contain</w:t>
      </w:r>
      <w:r>
        <w:t xml:space="preserve"> </w:t>
      </w:r>
      <w:r w:rsidRPr="00FF0EF0">
        <w:t>space).</w:t>
      </w:r>
    </w:p>
    <w:p w14:paraId="049AB7AC" w14:textId="1AC10F44" w:rsidR="00FF0EF0" w:rsidRPr="00FF0EF0" w:rsidRDefault="00FF0EF0" w:rsidP="00FF0EF0">
      <w:r>
        <w:t>Also, t</w:t>
      </w:r>
      <w:r w:rsidRPr="00FF0EF0">
        <w:t xml:space="preserve">here're two special </w:t>
      </w:r>
      <w:r>
        <w:t>input rows:</w:t>
      </w:r>
    </w:p>
    <w:p w14:paraId="3E850598" w14:textId="2FF1ED90" w:rsidR="00FF0EF0" w:rsidRPr="00FF0EF0" w:rsidRDefault="00FF0EF0">
      <w:pPr>
        <w:pStyle w:val="ListParagraph"/>
        <w:numPr>
          <w:ilvl w:val="0"/>
          <w:numId w:val="3"/>
        </w:numPr>
      </w:pPr>
      <w:r>
        <w:t xml:space="preserve">The </w:t>
      </w:r>
      <w:r w:rsidRPr="00FF0EF0">
        <w:t>input row "</w:t>
      </w:r>
      <w:r w:rsidRPr="00EC5F7B">
        <w:rPr>
          <w:rFonts w:ascii="Consolas" w:hAnsi="Consolas"/>
          <w:b/>
          <w:bCs/>
        </w:rPr>
        <w:t>END</w:t>
      </w:r>
      <w:r w:rsidRPr="00FF0EF0">
        <w:t>"</w:t>
      </w:r>
      <w:r>
        <w:t xml:space="preserve"> </w:t>
      </w:r>
      <w:r w:rsidRPr="00FF0EF0">
        <w:t>indicates that you're done with catching fishes and you move to the second stage of your task</w:t>
      </w:r>
      <w:r>
        <w:t>.</w:t>
      </w:r>
    </w:p>
    <w:p w14:paraId="365EA970" w14:textId="53687638" w:rsidR="00FF0EF0" w:rsidRPr="00EC5F7B" w:rsidRDefault="00FF0EF0">
      <w:pPr>
        <w:pStyle w:val="ListParagraph"/>
        <w:numPr>
          <w:ilvl w:val="0"/>
          <w:numId w:val="3"/>
        </w:numPr>
      </w:pPr>
      <w:r>
        <w:t xml:space="preserve">If you get a row with the </w:t>
      </w:r>
      <w:r w:rsidRPr="00FF0EF0">
        <w:t>special fish name "</w:t>
      </w:r>
      <w:r w:rsidRPr="00EC5F7B">
        <w:rPr>
          <w:rFonts w:ascii="Consolas" w:hAnsi="Consolas"/>
          <w:b/>
          <w:bCs/>
          <w:noProof/>
        </w:rPr>
        <w:t>THROW</w:t>
      </w:r>
      <w:r w:rsidRPr="00FF0EF0">
        <w:t>"</w:t>
      </w:r>
      <w:r>
        <w:t xml:space="preserve">, it means that </w:t>
      </w:r>
      <w:r w:rsidRPr="00FF0EF0">
        <w:t xml:space="preserve">you must throw out </w:t>
      </w:r>
      <w:r>
        <w:t xml:space="preserve">a </w:t>
      </w:r>
      <w:r w:rsidRPr="00FF0EF0">
        <w:t>fish at the top of the corresponding bag</w:t>
      </w:r>
      <w:r>
        <w:t xml:space="preserve"> (the bag number will come with the command). For example: an </w:t>
      </w:r>
      <w:r w:rsidRPr="00FF0EF0">
        <w:t>input row "</w:t>
      </w:r>
      <w:r w:rsidRPr="00FF0EF0">
        <w:rPr>
          <w:rFonts w:ascii="Consolas" w:hAnsi="Consolas"/>
          <w:noProof/>
        </w:rPr>
        <w:t>2 THROW</w:t>
      </w:r>
      <w:r w:rsidRPr="00FF0EF0">
        <w:t xml:space="preserve">" tells you to throw </w:t>
      </w:r>
      <w:r>
        <w:t>away a</w:t>
      </w:r>
      <w:r w:rsidRPr="00FF0EF0">
        <w:t xml:space="preserve"> fish from bag </w:t>
      </w:r>
      <w:r w:rsidRPr="00FF0EF0">
        <w:rPr>
          <w:rFonts w:ascii="Consolas" w:hAnsi="Consolas"/>
          <w:noProof/>
        </w:rPr>
        <w:t>2</w:t>
      </w:r>
      <w:r w:rsidRPr="00FF0EF0">
        <w:t>.</w:t>
      </w:r>
      <w:r>
        <w:br/>
      </w:r>
      <w:r w:rsidRPr="00FF0EF0">
        <w:t xml:space="preserve">If bag </w:t>
      </w:r>
      <w:r>
        <w:t xml:space="preserve">2 </w:t>
      </w:r>
      <w:r w:rsidRPr="00FF0EF0">
        <w:t xml:space="preserve">is empty, you </w:t>
      </w:r>
      <w:r>
        <w:t xml:space="preserve">just </w:t>
      </w:r>
      <w:r w:rsidRPr="00FF0EF0">
        <w:t>ignore the command.</w:t>
      </w:r>
    </w:p>
    <w:p w14:paraId="62C5E2A3" w14:textId="77777777" w:rsidR="00EC5F7B" w:rsidRDefault="00FF0EF0" w:rsidP="00FF0EF0">
      <w:r w:rsidRPr="00FF0EF0">
        <w:t>Once you're done with catch</w:t>
      </w:r>
      <w:r>
        <w:t>ing and throwing fishes</w:t>
      </w:r>
      <w:r w:rsidRPr="00FF0EF0">
        <w:t xml:space="preserve">, you must print </w:t>
      </w:r>
      <w:r>
        <w:t xml:space="preserve">all </w:t>
      </w:r>
      <w:r w:rsidRPr="00FF0EF0">
        <w:t xml:space="preserve">contents of your bags. </w:t>
      </w:r>
      <w:r>
        <w:t xml:space="preserve">Although </w:t>
      </w:r>
      <w:r w:rsidRPr="00FF0EF0">
        <w:t>you can pick up only the top-most fish</w:t>
      </w:r>
      <w:r>
        <w:t xml:space="preserve"> from a bag</w:t>
      </w:r>
      <w:r w:rsidRPr="00FF0EF0">
        <w:t xml:space="preserve">, you must print the contents of each bag </w:t>
      </w:r>
      <w:r w:rsidRPr="00FF0EF0">
        <w:rPr>
          <w:b/>
          <w:bCs/>
          <w:i/>
          <w:iCs/>
        </w:rPr>
        <w:t>in the order you added the fish to the bag</w:t>
      </w:r>
      <w:r w:rsidRPr="00FF0EF0">
        <w:t>!</w:t>
      </w:r>
      <w:r>
        <w:t xml:space="preserve"> Each bag contents are printed on a single row in the following format: </w:t>
      </w:r>
    </w:p>
    <w:p w14:paraId="2A139767" w14:textId="77777777" w:rsidR="00EC5F7B" w:rsidRDefault="00EC5F7B" w:rsidP="00EC5F7B">
      <w:pPr>
        <w:ind w:firstLine="720"/>
        <w:rPr>
          <w:b/>
          <w:bCs/>
        </w:rPr>
      </w:pPr>
      <w:r>
        <w:t>"</w:t>
      </w:r>
      <w:r w:rsidR="00FF0EF0" w:rsidRPr="00EC5F7B">
        <w:rPr>
          <w:rFonts w:ascii="Consolas" w:hAnsi="Consolas"/>
          <w:b/>
          <w:bCs/>
          <w:noProof/>
        </w:rPr>
        <w:t>1: Sea Bass, Swordfish, Swordfish</w:t>
      </w:r>
      <w:r w:rsidRPr="00EC5F7B">
        <w:rPr>
          <w:b/>
          <w:bCs/>
        </w:rPr>
        <w:t>"</w:t>
      </w:r>
    </w:p>
    <w:p w14:paraId="4B7C5608" w14:textId="6A86DF5D" w:rsidR="00FF0EF0" w:rsidRPr="00FF0EF0" w:rsidRDefault="00A20FD9" w:rsidP="00FF0EF0">
      <w:r>
        <w:t xml:space="preserve">If a bag is empty, we print </w:t>
      </w:r>
      <w:r w:rsidR="00EC5F7B" w:rsidRPr="00EC5F7B">
        <w:rPr>
          <w:b/>
          <w:bCs/>
        </w:rPr>
        <w:t>"</w:t>
      </w:r>
      <w:r w:rsidRPr="00EC5F7B">
        <w:rPr>
          <w:rFonts w:ascii="Consolas" w:hAnsi="Consolas"/>
          <w:b/>
          <w:bCs/>
          <w:noProof/>
        </w:rPr>
        <w:t>&lt;empty&gt;</w:t>
      </w:r>
      <w:r w:rsidR="00EC5F7B" w:rsidRPr="00EC5F7B">
        <w:rPr>
          <w:b/>
          <w:bCs/>
        </w:rPr>
        <w:t>"</w:t>
      </w:r>
      <w:r>
        <w:t xml:space="preserve"> for its contents.</w:t>
      </w:r>
    </w:p>
    <w:p w14:paraId="55A3768F" w14:textId="4DFC87FB" w:rsidR="00FF0EF0" w:rsidRPr="00FF0EF0" w:rsidRDefault="00FF0EF0" w:rsidP="00FF0EF0">
      <w:r w:rsidRPr="00FF0EF0">
        <w:t xml:space="preserve">After you print out the contents, you must </w:t>
      </w:r>
      <w:r>
        <w:t xml:space="preserve">sort your catch and </w:t>
      </w:r>
      <w:r w:rsidRPr="00FF0EF0">
        <w:t xml:space="preserve">decide which fish to keep for </w:t>
      </w:r>
      <w:r>
        <w:t xml:space="preserve">delivery to </w:t>
      </w:r>
      <w:r w:rsidRPr="00FF0EF0">
        <w:t xml:space="preserve">restaurants, and which fish to deliver for </w:t>
      </w:r>
      <w:r w:rsidRPr="00EC5F7B">
        <w:rPr>
          <w:b/>
          <w:bCs/>
        </w:rPr>
        <w:t>"fish pâté"</w:t>
      </w:r>
      <w:r w:rsidRPr="00FF0EF0">
        <w:t>. To make this distribution, you will get a list of fish names: each one on a separate line, the list ends with "</w:t>
      </w:r>
      <w:r w:rsidRPr="00EC5F7B">
        <w:rPr>
          <w:rFonts w:ascii="Consolas" w:hAnsi="Consolas"/>
          <w:b/>
          <w:bCs/>
          <w:noProof/>
        </w:rPr>
        <w:t>END</w:t>
      </w:r>
      <w:r w:rsidRPr="00FF0EF0">
        <w:t>".</w:t>
      </w:r>
    </w:p>
    <w:p w14:paraId="5D853748" w14:textId="73F8F414" w:rsidR="00FB4FAD" w:rsidRDefault="00FF0EF0" w:rsidP="00FF0EF0">
      <w:r>
        <w:t xml:space="preserve">Each fish name you get tells you that all fishes from this kind in all your bags will go for </w:t>
      </w:r>
      <w:r w:rsidRPr="00FF0EF0">
        <w:t xml:space="preserve">"Restaurant" </w:t>
      </w:r>
      <w:r>
        <w:t>delivery</w:t>
      </w:r>
      <w:r w:rsidRPr="00FF0EF0">
        <w:t>.</w:t>
      </w:r>
    </w:p>
    <w:p w14:paraId="4ADBFD45" w14:textId="698C26D2" w:rsidR="00FF0EF0" w:rsidRPr="00FF0EF0" w:rsidRDefault="00FF0EF0" w:rsidP="00FF0EF0">
      <w:r w:rsidRPr="00FF0EF0">
        <w:t xml:space="preserve">After the </w:t>
      </w:r>
      <w:r w:rsidR="00FB4FAD">
        <w:t xml:space="preserve">list of fishes for the </w:t>
      </w:r>
      <w:r>
        <w:t xml:space="preserve">restaurant </w:t>
      </w:r>
      <w:r w:rsidRPr="00FF0EF0">
        <w:t xml:space="preserve">ends, you </w:t>
      </w:r>
      <w:r w:rsidR="00FB4FAD">
        <w:t xml:space="preserve">must put </w:t>
      </w:r>
      <w:r w:rsidRPr="00FF0EF0">
        <w:t>all the remaining fishes from your bags</w:t>
      </w:r>
      <w:r>
        <w:t xml:space="preserve"> </w:t>
      </w:r>
      <w:r w:rsidR="00FB4FAD">
        <w:t xml:space="preserve">for </w:t>
      </w:r>
      <w:r w:rsidRPr="00FF0EF0">
        <w:t>"</w:t>
      </w:r>
      <w:r>
        <w:t xml:space="preserve">fish </w:t>
      </w:r>
      <w:r w:rsidRPr="00FF0EF0">
        <w:t>pâté".</w:t>
      </w:r>
    </w:p>
    <w:p w14:paraId="70E7A01A" w14:textId="489E9079" w:rsidR="00FF0EF0" w:rsidRPr="00FF0EF0" w:rsidRDefault="00FB4FAD" w:rsidP="00FF0EF0">
      <w:r>
        <w:t xml:space="preserve">Then </w:t>
      </w:r>
      <w:r w:rsidR="00FF0EF0" w:rsidRPr="00FF0EF0">
        <w:t xml:space="preserve">you </w:t>
      </w:r>
      <w:r w:rsidR="00FF0EF0">
        <w:t xml:space="preserve">must </w:t>
      </w:r>
      <w:r w:rsidR="00FF0EF0" w:rsidRPr="00FF0EF0">
        <w:t>print both inventories</w:t>
      </w:r>
      <w:r w:rsidR="00FF0EF0">
        <w:t>, each fish inventory containing the names of the fishes in alphabetical order, and then the quantity of each fish</w:t>
      </w:r>
      <w:r w:rsidR="004B55D7">
        <w:t xml:space="preserve">. The first line contains all fishes for the restaurants, the second line is all fish for </w:t>
      </w:r>
      <w:r w:rsidR="004B55D7" w:rsidRPr="00FF0EF0">
        <w:t>pâté</w:t>
      </w:r>
      <w:r w:rsidR="004B55D7">
        <w:t xml:space="preserve">. </w:t>
      </w:r>
      <w:r w:rsidR="00FF0EF0">
        <w:t>Here’s example printout of both inventories:</w:t>
      </w:r>
    </w:p>
    <w:p w14:paraId="00F5F88A" w14:textId="19063F26" w:rsidR="00FF0EF0" w:rsidRPr="00EC5F7B" w:rsidRDefault="00FF0EF0" w:rsidP="00FF0EF0">
      <w:pPr>
        <w:rPr>
          <w:rFonts w:ascii="Consolas" w:hAnsi="Consolas"/>
          <w:b/>
          <w:bCs/>
          <w:noProof/>
          <w:sz w:val="24"/>
          <w:szCs w:val="24"/>
        </w:rPr>
      </w:pPr>
      <w:r w:rsidRPr="00EC5F7B">
        <w:rPr>
          <w:rFonts w:ascii="Consolas" w:hAnsi="Consolas"/>
          <w:b/>
          <w:bCs/>
          <w:noProof/>
          <w:sz w:val="24"/>
          <w:szCs w:val="24"/>
        </w:rPr>
        <w:t>Restaurant: &lt;Fish Name1&gt;: &lt;quantity1&gt;</w:t>
      </w:r>
      <w:r w:rsidR="00F87C79" w:rsidRPr="00EC5F7B">
        <w:rPr>
          <w:rFonts w:ascii="Consolas" w:hAnsi="Consolas"/>
          <w:b/>
          <w:bCs/>
          <w:noProof/>
          <w:sz w:val="24"/>
          <w:szCs w:val="24"/>
        </w:rPr>
        <w:t>,</w:t>
      </w:r>
      <w:r w:rsidRPr="00EC5F7B">
        <w:rPr>
          <w:rFonts w:ascii="Consolas" w:hAnsi="Consolas"/>
          <w:b/>
          <w:bCs/>
          <w:noProof/>
          <w:sz w:val="24"/>
          <w:szCs w:val="24"/>
        </w:rPr>
        <w:t xml:space="preserve"> &lt;Fish Name2&gt;: &lt;quantity2&gt;</w:t>
      </w:r>
      <w:r w:rsidR="00F87C79" w:rsidRPr="00EC5F7B">
        <w:rPr>
          <w:rFonts w:ascii="Consolas" w:hAnsi="Consolas"/>
          <w:b/>
          <w:bCs/>
          <w:noProof/>
          <w:sz w:val="24"/>
          <w:szCs w:val="24"/>
        </w:rPr>
        <w:t>,</w:t>
      </w:r>
      <w:r w:rsidRPr="00EC5F7B">
        <w:rPr>
          <w:rFonts w:ascii="Consolas" w:hAnsi="Consolas"/>
          <w:b/>
          <w:bCs/>
          <w:noProof/>
          <w:sz w:val="24"/>
          <w:szCs w:val="24"/>
        </w:rPr>
        <w:t xml:space="preserve"> &lt;Fish Name3&gt;: &lt;quantity3&gt;</w:t>
      </w:r>
    </w:p>
    <w:p w14:paraId="774C799B" w14:textId="4CC184A6" w:rsidR="00FF0EF0" w:rsidRPr="00EC5F7B" w:rsidRDefault="00FF0EF0" w:rsidP="00FF0EF0">
      <w:pPr>
        <w:rPr>
          <w:rFonts w:ascii="Consolas" w:hAnsi="Consolas"/>
          <w:b/>
          <w:bCs/>
          <w:noProof/>
          <w:sz w:val="24"/>
          <w:szCs w:val="24"/>
        </w:rPr>
      </w:pPr>
      <w:r w:rsidRPr="00EC5F7B">
        <w:rPr>
          <w:rFonts w:ascii="Consolas" w:hAnsi="Consolas"/>
          <w:b/>
          <w:bCs/>
          <w:noProof/>
          <w:sz w:val="24"/>
          <w:szCs w:val="24"/>
        </w:rPr>
        <w:t>Pate: &lt;Fish Name1&gt;: &lt;quantity1&gt;</w:t>
      </w:r>
      <w:r w:rsidR="00F87C79" w:rsidRPr="00EC5F7B">
        <w:rPr>
          <w:rFonts w:ascii="Consolas" w:hAnsi="Consolas"/>
          <w:b/>
          <w:bCs/>
          <w:noProof/>
          <w:sz w:val="24"/>
          <w:szCs w:val="24"/>
        </w:rPr>
        <w:t>,</w:t>
      </w:r>
      <w:r w:rsidRPr="00EC5F7B">
        <w:rPr>
          <w:rFonts w:ascii="Consolas" w:hAnsi="Consolas"/>
          <w:b/>
          <w:bCs/>
          <w:noProof/>
          <w:sz w:val="24"/>
          <w:szCs w:val="24"/>
        </w:rPr>
        <w:t xml:space="preserve"> &lt;Fish Name2&gt;: &lt;quantity2&gt;</w:t>
      </w:r>
      <w:r w:rsidR="00F87C79" w:rsidRPr="00EC5F7B">
        <w:rPr>
          <w:rFonts w:ascii="Consolas" w:hAnsi="Consolas"/>
          <w:b/>
          <w:bCs/>
          <w:noProof/>
          <w:sz w:val="24"/>
          <w:szCs w:val="24"/>
        </w:rPr>
        <w:t>,</w:t>
      </w:r>
      <w:r w:rsidRPr="00EC5F7B">
        <w:rPr>
          <w:rFonts w:ascii="Consolas" w:hAnsi="Consolas"/>
          <w:b/>
          <w:bCs/>
          <w:noProof/>
          <w:sz w:val="24"/>
          <w:szCs w:val="24"/>
        </w:rPr>
        <w:t xml:space="preserve"> &lt;Fish Name3&gt;: &lt;quantity3&gt;</w:t>
      </w:r>
    </w:p>
    <w:p w14:paraId="27A37E7F" w14:textId="77777777" w:rsidR="008967FE" w:rsidRDefault="008967FE" w:rsidP="00FF0EF0"/>
    <w:p w14:paraId="3246E8AB" w14:textId="317387BB" w:rsidR="008967FE" w:rsidRDefault="008967FE" w:rsidP="00FF0EF0">
      <w:r>
        <w:t>If there</w:t>
      </w:r>
      <w:r w:rsidR="00EC5F7B">
        <w:rPr>
          <w:lang w:val="bg-BG"/>
        </w:rPr>
        <w:t>'</w:t>
      </w:r>
      <w:r>
        <w:t xml:space="preserve">s no delivery for the restaurant or the pate, print </w:t>
      </w:r>
      <w:r w:rsidR="00EC5F7B" w:rsidRPr="00EC5F7B">
        <w:rPr>
          <w:b/>
          <w:bCs/>
          <w:lang w:val="bg-BG"/>
        </w:rPr>
        <w:t>"</w:t>
      </w:r>
      <w:r w:rsidRPr="00EC5F7B">
        <w:rPr>
          <w:b/>
          <w:bCs/>
        </w:rPr>
        <w:t>&lt;nothing&gt;</w:t>
      </w:r>
      <w:r w:rsidR="00EC5F7B" w:rsidRPr="00EC5F7B">
        <w:rPr>
          <w:b/>
          <w:bCs/>
          <w:lang w:val="bg-BG"/>
        </w:rPr>
        <w:t>"</w:t>
      </w:r>
      <w:r>
        <w:t xml:space="preserve"> instead of fish list, for example:</w:t>
      </w:r>
    </w:p>
    <w:p w14:paraId="083990BC" w14:textId="77777777" w:rsidR="00F87C79" w:rsidRPr="00EC5F7B" w:rsidRDefault="00F87C79" w:rsidP="00F87C79">
      <w:pPr>
        <w:rPr>
          <w:rFonts w:ascii="Consolas" w:hAnsi="Consolas"/>
          <w:b/>
          <w:bCs/>
          <w:noProof/>
          <w:sz w:val="24"/>
          <w:szCs w:val="24"/>
        </w:rPr>
      </w:pPr>
      <w:r w:rsidRPr="00EC5F7B">
        <w:rPr>
          <w:rFonts w:ascii="Consolas" w:hAnsi="Consolas"/>
          <w:b/>
          <w:bCs/>
          <w:noProof/>
          <w:sz w:val="24"/>
          <w:szCs w:val="24"/>
        </w:rPr>
        <w:lastRenderedPageBreak/>
        <w:t>Restaurant: &lt;Fish Name1&gt;: &lt;quantity1&gt;, &lt;Fish Name2&gt;: &lt;quantity2&gt;, &lt;Fish Name3&gt;: &lt;quantity3&gt;</w:t>
      </w:r>
    </w:p>
    <w:p w14:paraId="06EDD48C" w14:textId="53B51E5C" w:rsidR="008967FE" w:rsidRPr="00EC5F7B" w:rsidRDefault="00F87C79" w:rsidP="00FF0EF0">
      <w:pPr>
        <w:rPr>
          <w:rFonts w:ascii="Consolas" w:hAnsi="Consolas"/>
          <w:b/>
          <w:bCs/>
          <w:noProof/>
          <w:sz w:val="24"/>
          <w:szCs w:val="24"/>
        </w:rPr>
      </w:pPr>
      <w:r w:rsidRPr="00EC5F7B">
        <w:rPr>
          <w:rFonts w:ascii="Consolas" w:hAnsi="Consolas"/>
          <w:b/>
          <w:bCs/>
          <w:noProof/>
          <w:sz w:val="24"/>
          <w:szCs w:val="24"/>
        </w:rPr>
        <w:t>Pate: &lt;nothing&gt;</w:t>
      </w:r>
    </w:p>
    <w:p w14:paraId="76FC27BA" w14:textId="245246D1" w:rsidR="00FF0EF0" w:rsidRPr="00FF0EF0" w:rsidRDefault="00B96DBB" w:rsidP="00FF0EF0">
      <w:pPr>
        <w:rPr>
          <w:b/>
          <w:bCs/>
          <w:u w:val="single"/>
        </w:rPr>
      </w:pPr>
      <w:r w:rsidRPr="00B83893">
        <w:rPr>
          <w:b/>
          <w:bCs/>
          <w:u w:val="single"/>
        </w:rPr>
        <w:t>Hints:</w:t>
      </w:r>
    </w:p>
    <w:p w14:paraId="428D0E38" w14:textId="377138AF" w:rsidR="00FF0EF0" w:rsidRDefault="004B55D7">
      <w:pPr>
        <w:pStyle w:val="ListParagraph"/>
        <w:numPr>
          <w:ilvl w:val="0"/>
          <w:numId w:val="4"/>
        </w:numPr>
      </w:pPr>
      <w:r>
        <w:t>If you manually transfer all elements from one stack to another stack, you reverse the elements from the first stack.</w:t>
      </w:r>
    </w:p>
    <w:p w14:paraId="10BF502C" w14:textId="3C13E426" w:rsidR="00300722" w:rsidRPr="00300722" w:rsidRDefault="00094FE7">
      <w:pPr>
        <w:pStyle w:val="ListParagraph"/>
        <w:numPr>
          <w:ilvl w:val="0"/>
          <w:numId w:val="4"/>
        </w:numPr>
      </w:pPr>
      <w:r>
        <w:t xml:space="preserve">If you have a line like </w:t>
      </w:r>
      <w:r w:rsidR="00EC5F7B">
        <w:rPr>
          <w:lang w:val="bg-BG"/>
        </w:rPr>
        <w:t>"</w:t>
      </w:r>
      <w:r w:rsidRPr="00300722">
        <w:rPr>
          <w:rFonts w:ascii="Consolas" w:hAnsi="Consolas"/>
          <w:noProof/>
        </w:rPr>
        <w:t>5 Some Text Here</w:t>
      </w:r>
      <w:r w:rsidR="00EC5F7B">
        <w:rPr>
          <w:lang w:val="bg-BG"/>
        </w:rPr>
        <w:t>"</w:t>
      </w:r>
      <w:r>
        <w:t xml:space="preserve"> in your </w:t>
      </w:r>
      <w:r w:rsidRPr="00300722">
        <w:rPr>
          <w:rFonts w:ascii="Consolas" w:hAnsi="Consolas"/>
          <w:noProof/>
        </w:rPr>
        <w:t>istringstream</w:t>
      </w:r>
      <w:r w:rsidR="00CE103A">
        <w:rPr>
          <w:rFonts w:ascii="Consolas" w:hAnsi="Consolas"/>
          <w:noProof/>
        </w:rPr>
        <w:t xml:space="preserve"> istr</w:t>
      </w:r>
      <w:r>
        <w:t xml:space="preserve">, you can read the number with the </w:t>
      </w:r>
      <w:r w:rsidR="00051CDF" w:rsidRPr="00051CDF">
        <w:rPr>
          <w:rFonts w:ascii="Consolas" w:hAnsi="Consolas"/>
          <w:noProof/>
        </w:rPr>
        <w:t>&gt;&gt;</w:t>
      </w:r>
      <w:r w:rsidR="00051CDF">
        <w:t xml:space="preserve"> operator, and after that you can get the rest of the contents of the current line by using</w:t>
      </w:r>
      <w:r>
        <w:t xml:space="preserve"> the</w:t>
      </w:r>
      <w:r w:rsidR="00051CDF">
        <w:t xml:space="preserve"> </w:t>
      </w:r>
      <w:r w:rsidR="00051CDF" w:rsidRPr="00051CDF">
        <w:rPr>
          <w:rFonts w:ascii="Consolas" w:hAnsi="Consolas"/>
          <w:noProof/>
        </w:rPr>
        <w:t>getline</w:t>
      </w:r>
      <w:r w:rsidR="00300722">
        <w:rPr>
          <w:rFonts w:ascii="Consolas" w:hAnsi="Consolas"/>
          <w:noProof/>
        </w:rPr>
        <w:t xml:space="preserve"> </w:t>
      </w:r>
      <w:r>
        <w:t>like that</w:t>
      </w:r>
      <w:r w:rsidR="00300722">
        <w:t xml:space="preserve">: </w:t>
      </w:r>
      <w:r w:rsidR="00300722" w:rsidRPr="00300722">
        <w:rPr>
          <w:rFonts w:ascii="Consolas" w:hAnsi="Consolas"/>
          <w:noProof/>
        </w:rPr>
        <w:t>getline(std::ws(istr), theRestOfTheTextWithoutWhitespace)</w:t>
      </w:r>
      <w:r w:rsidR="00300722">
        <w:t xml:space="preserve">. In this case, the first parameter of getline </w:t>
      </w:r>
      <w:r w:rsidR="00EC5F7B">
        <w:rPr>
          <w:lang w:val="bg-BG"/>
        </w:rPr>
        <w:t>"</w:t>
      </w:r>
      <w:r w:rsidR="00300722">
        <w:t>eats</w:t>
      </w:r>
      <w:r w:rsidR="00EC5F7B">
        <w:rPr>
          <w:lang w:val="bg-BG"/>
        </w:rPr>
        <w:t>"</w:t>
      </w:r>
      <w:r w:rsidR="00300722">
        <w:t xml:space="preserve"> the whitespace before the text.</w:t>
      </w:r>
      <w:r w:rsidR="00CE103A">
        <w:br/>
        <w:t>Or, you can decide to handle the whitespace differently.</w:t>
      </w:r>
    </w:p>
    <w:p w14:paraId="5BE63A03" w14:textId="212216CE" w:rsidR="002D70DF" w:rsidRDefault="002D70DF" w:rsidP="002D70DF"/>
    <w:p w14:paraId="0349C8B0" w14:textId="4DFE607B" w:rsidR="00736453" w:rsidRPr="00736453" w:rsidRDefault="00B83893" w:rsidP="00736453">
      <w:pPr>
        <w:pStyle w:val="Heading3"/>
      </w:pPr>
      <w:r>
        <w:t>Example</w:t>
      </w:r>
      <w:r w:rsidR="00EF2FAD">
        <w:t xml:space="preserve"> 1</w:t>
      </w:r>
    </w:p>
    <w:tbl>
      <w:tblPr>
        <w:tblStyle w:val="TableGrid1"/>
        <w:tblW w:w="1033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536"/>
        <w:gridCol w:w="4252"/>
      </w:tblGrid>
      <w:tr w:rsidR="002D70DF" w14:paraId="43DFDE10" w14:textId="77777777" w:rsidTr="008A16A8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89FEC" w14:textId="77777777" w:rsidR="002D70DF" w:rsidRPr="00D94314" w:rsidRDefault="002D70DF" w:rsidP="002D70DF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B0289A" w14:textId="1B2CD8AC" w:rsidR="002D70DF" w:rsidRDefault="002D70DF" w:rsidP="002D70D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  <w:r w:rsidRPr="00D94314">
              <w:rPr>
                <w:b/>
              </w:rPr>
              <w:t xml:space="preserve"> 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647B6D" w14:textId="7A3642DE" w:rsidR="002D70DF" w:rsidRPr="00D94314" w:rsidRDefault="002D70DF" w:rsidP="002D70D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1B26ED" w14:paraId="31A3A771" w14:textId="77777777" w:rsidTr="008A16A8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59721" w14:textId="77777777" w:rsidR="001B26ED" w:rsidRPr="00B75785" w:rsidRDefault="001B26ED" w:rsidP="00B75785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1 Mackerel</w:t>
            </w:r>
          </w:p>
          <w:p w14:paraId="4683AA0D" w14:textId="77777777" w:rsidR="001B26ED" w:rsidRPr="00B75785" w:rsidRDefault="001B26ED" w:rsidP="00B75785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3 Salmon</w:t>
            </w:r>
          </w:p>
          <w:p w14:paraId="441F7F20" w14:textId="77777777" w:rsidR="001B26ED" w:rsidRPr="00B75785" w:rsidRDefault="001B26ED" w:rsidP="00B75785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1 Tuna</w:t>
            </w:r>
          </w:p>
          <w:p w14:paraId="6602D15B" w14:textId="75E47033" w:rsidR="001B26ED" w:rsidRPr="00E3267D" w:rsidRDefault="001B26ED" w:rsidP="00E3267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1 Sea Bass</w:t>
            </w:r>
          </w:p>
        </w:tc>
        <w:tc>
          <w:tcPr>
            <w:tcW w:w="8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CCF32" w14:textId="77777777" w:rsidR="001B26ED" w:rsidRDefault="001B26ED" w:rsidP="000A1242">
            <w:r>
              <w:t>First pole 1 catches Mackerel, then pole 3 catches Salmon, then pole 1 catches Tuna, then pole 1 catches Sea Bass. So far, the contents of each bags is as follows:</w:t>
            </w:r>
          </w:p>
          <w:p w14:paraId="0D165E35" w14:textId="77777777" w:rsidR="001B26ED" w:rsidRDefault="001B26ED" w:rsidP="000A1242">
            <w:r>
              <w:t>Bag 1: Sea Bass, Tuna, Mackerel</w:t>
            </w:r>
            <w:r>
              <w:br/>
              <w:t>Bag 2: &lt;empty&gt;</w:t>
            </w:r>
            <w:r>
              <w:br/>
              <w:t>Bag 3: Salmon</w:t>
            </w:r>
          </w:p>
          <w:p w14:paraId="1A33006A" w14:textId="0DF2A83A" w:rsidR="001B26ED" w:rsidRPr="00994000" w:rsidRDefault="001B26ED" w:rsidP="000A1242">
            <w:r>
              <w:t>Please note: at the top of bag 1 we have Sea Bass, because it’s the last caught fish!</w:t>
            </w:r>
          </w:p>
        </w:tc>
      </w:tr>
      <w:tr w:rsidR="001B26ED" w14:paraId="23794940" w14:textId="77777777" w:rsidTr="008A16A8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42B00" w14:textId="2B011A9E" w:rsidR="001B26ED" w:rsidRPr="00B75785" w:rsidRDefault="001B26ED" w:rsidP="001B26E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3 THROW</w:t>
            </w:r>
          </w:p>
        </w:tc>
        <w:tc>
          <w:tcPr>
            <w:tcW w:w="8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DDAED" w14:textId="77777777" w:rsidR="001B26ED" w:rsidRDefault="001B26ED" w:rsidP="000A1242">
            <w:r>
              <w:t>The THROW command throws the fish at the top of bag 3. The contents of bags now is:</w:t>
            </w:r>
          </w:p>
          <w:p w14:paraId="308618FC" w14:textId="61E47563" w:rsidR="001B26ED" w:rsidRDefault="001B26ED" w:rsidP="000A1242">
            <w:r>
              <w:t>Bag 1: Sea Bass, Tuna, Mackerel</w:t>
            </w:r>
            <w:r>
              <w:br/>
              <w:t>Bag 2: &lt;empty&gt;</w:t>
            </w:r>
            <w:r>
              <w:br/>
              <w:t>Bag 3: &lt;empty&gt;</w:t>
            </w:r>
          </w:p>
        </w:tc>
      </w:tr>
      <w:tr w:rsidR="001B26ED" w14:paraId="525654A2" w14:textId="77777777" w:rsidTr="008A16A8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6EE12" w14:textId="77777777" w:rsidR="001B26ED" w:rsidRPr="00B75785" w:rsidRDefault="001B26ED" w:rsidP="001B26E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2 Salmon</w:t>
            </w:r>
          </w:p>
          <w:p w14:paraId="5BC81E1A" w14:textId="77777777" w:rsidR="001B26ED" w:rsidRPr="00B75785" w:rsidRDefault="001B26ED" w:rsidP="001B26E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2 Haddock</w:t>
            </w:r>
          </w:p>
          <w:p w14:paraId="2737A510" w14:textId="77777777" w:rsidR="001B26ED" w:rsidRPr="00B75785" w:rsidRDefault="001B26ED" w:rsidP="001B26E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3 Cod</w:t>
            </w:r>
          </w:p>
          <w:p w14:paraId="1CC41395" w14:textId="77777777" w:rsidR="001B26ED" w:rsidRPr="00B75785" w:rsidRDefault="001B26ED" w:rsidP="001B26E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3 Salmon</w:t>
            </w:r>
          </w:p>
          <w:p w14:paraId="183D7BB9" w14:textId="292FFA85" w:rsidR="001B26ED" w:rsidRPr="00B75785" w:rsidRDefault="001B26ED" w:rsidP="001B26E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3 Sea Bass</w:t>
            </w:r>
          </w:p>
        </w:tc>
        <w:tc>
          <w:tcPr>
            <w:tcW w:w="8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B52D7" w14:textId="77777777" w:rsidR="001B26ED" w:rsidRDefault="001B26ED" w:rsidP="000A1242">
            <w:r>
              <w:t>Pole 2 catches Salmon and Haddock, then pole 3 catches Cod, Salmon, and Sea Bass. The contents of the bags now is:</w:t>
            </w:r>
          </w:p>
          <w:p w14:paraId="2D9BF016" w14:textId="15FBAE83" w:rsidR="001B26ED" w:rsidRDefault="001B26ED" w:rsidP="000A1242">
            <w:r>
              <w:t>Bag 1: Sea Bass, Tuna, Mackerel</w:t>
            </w:r>
            <w:r>
              <w:br/>
              <w:t>Bag 2: Haddock, Salmon</w:t>
            </w:r>
            <w:r>
              <w:br/>
              <w:t>Bag 3: Sea Bass, Salmon, Cod</w:t>
            </w:r>
          </w:p>
        </w:tc>
      </w:tr>
      <w:tr w:rsidR="001B26ED" w14:paraId="2D3A58A7" w14:textId="77777777" w:rsidTr="008A16A8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9EE2B" w14:textId="56C59FAB" w:rsidR="001B26ED" w:rsidRPr="00B75785" w:rsidRDefault="001B26ED" w:rsidP="001B26E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2 THROW</w:t>
            </w:r>
          </w:p>
        </w:tc>
        <w:tc>
          <w:tcPr>
            <w:tcW w:w="8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32605" w14:textId="77777777" w:rsidR="001B26ED" w:rsidRDefault="001B26ED" w:rsidP="000A1242">
            <w:r>
              <w:t>The THROW command instructs us to throw the fish at the top of bag 2. After the command, the contents of the bags is as follows:</w:t>
            </w:r>
          </w:p>
          <w:p w14:paraId="5E63943A" w14:textId="496510D1" w:rsidR="001B26ED" w:rsidRDefault="001B26ED" w:rsidP="000A1242">
            <w:r>
              <w:t>Bag 1: Sea Bass, Tuna, Mackerel</w:t>
            </w:r>
            <w:r>
              <w:br/>
              <w:t>Bag 2: Salmon</w:t>
            </w:r>
            <w:r>
              <w:br/>
              <w:t>Bag 3: Sea Bass, Salmon, Cod</w:t>
            </w:r>
          </w:p>
        </w:tc>
      </w:tr>
      <w:tr w:rsidR="001B26ED" w14:paraId="5A571E1A" w14:textId="77777777" w:rsidTr="008A16A8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7A6DD" w14:textId="3331DF48" w:rsidR="001B26ED" w:rsidRPr="00B75785" w:rsidRDefault="001B26ED" w:rsidP="00E3267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962BF" w14:textId="6E36849C" w:rsidR="001B26ED" w:rsidRPr="00994000" w:rsidRDefault="001B26ED" w:rsidP="001B26ED">
            <w:pPr>
              <w:spacing w:before="0" w:after="0"/>
            </w:pPr>
            <w:r w:rsidRPr="001B26ED">
              <w:rPr>
                <w:rFonts w:ascii="Consolas" w:hAnsi="Consolas"/>
                <w:noProof/>
              </w:rPr>
              <w:t>1: Mackerel, Tuna, Sea Bass</w:t>
            </w:r>
            <w:r w:rsidRPr="001B26ED">
              <w:rPr>
                <w:rFonts w:ascii="Consolas" w:hAnsi="Consolas"/>
                <w:noProof/>
              </w:rPr>
              <w:br/>
              <w:t>2: Salmon</w:t>
            </w:r>
            <w:r w:rsidRPr="001B26ED">
              <w:rPr>
                <w:rFonts w:ascii="Consolas" w:hAnsi="Consolas"/>
                <w:noProof/>
              </w:rPr>
              <w:br/>
              <w:t>3: Cod, Salmon, Sea Bass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E19F8" w14:textId="1BB3ABB2" w:rsidR="001B26ED" w:rsidRDefault="001B26ED" w:rsidP="000A1242">
            <w:r>
              <w:t>The END command tells us that we’re done fishing. Now it’s time to print the contents of all bags, in the order the fish was caught.</w:t>
            </w:r>
          </w:p>
        </w:tc>
      </w:tr>
      <w:tr w:rsidR="00E3267D" w14:paraId="1FC2ECDA" w14:textId="77777777" w:rsidTr="008A16A8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7294" w14:textId="77777777" w:rsidR="00E3267D" w:rsidRPr="00B75785" w:rsidRDefault="00E3267D" w:rsidP="00E3267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Mackerel</w:t>
            </w:r>
          </w:p>
          <w:p w14:paraId="37744F10" w14:textId="77777777" w:rsidR="00E3267D" w:rsidRPr="00B75785" w:rsidRDefault="00E3267D" w:rsidP="00E3267D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t>Haddock</w:t>
            </w:r>
          </w:p>
          <w:p w14:paraId="5A71C2E4" w14:textId="77777777" w:rsidR="00470C64" w:rsidRDefault="00470C64" w:rsidP="00B75785">
            <w:pPr>
              <w:spacing w:before="0" w:after="0"/>
              <w:rPr>
                <w:rFonts w:ascii="Consolas" w:hAnsi="Consolas"/>
                <w:noProof/>
              </w:rPr>
            </w:pPr>
            <w:r w:rsidRPr="001B26ED">
              <w:rPr>
                <w:rFonts w:ascii="Consolas" w:hAnsi="Consolas"/>
                <w:noProof/>
              </w:rPr>
              <w:t>Sea Bass</w:t>
            </w:r>
          </w:p>
          <w:p w14:paraId="5A8CEDC2" w14:textId="3C0D047B" w:rsidR="00E3267D" w:rsidRPr="00B75785" w:rsidRDefault="00E3267D" w:rsidP="00B75785">
            <w:pPr>
              <w:spacing w:before="0" w:after="0"/>
              <w:rPr>
                <w:rFonts w:ascii="Consolas" w:hAnsi="Consolas"/>
                <w:noProof/>
              </w:rPr>
            </w:pPr>
            <w:r w:rsidRPr="00B75785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3D021" w14:textId="77777777" w:rsidR="008A16A8" w:rsidRPr="008A16A8" w:rsidRDefault="008A16A8" w:rsidP="008A16A8">
            <w:pPr>
              <w:spacing w:before="0" w:after="0"/>
              <w:rPr>
                <w:rFonts w:ascii="Consolas" w:hAnsi="Consolas"/>
                <w:noProof/>
              </w:rPr>
            </w:pPr>
            <w:r w:rsidRPr="008A16A8">
              <w:rPr>
                <w:rFonts w:ascii="Consolas" w:hAnsi="Consolas"/>
                <w:noProof/>
              </w:rPr>
              <w:lastRenderedPageBreak/>
              <w:t>Restaurant: Mackerel: 1, Sea Bass: 2</w:t>
            </w:r>
          </w:p>
          <w:p w14:paraId="6B8A0BE8" w14:textId="3E446F02" w:rsidR="00E3267D" w:rsidRPr="00994000" w:rsidRDefault="008A16A8" w:rsidP="008A16A8">
            <w:pPr>
              <w:spacing w:before="0" w:after="0"/>
            </w:pPr>
            <w:r w:rsidRPr="008A16A8">
              <w:rPr>
                <w:rFonts w:ascii="Consolas" w:hAnsi="Consolas"/>
                <w:noProof/>
              </w:rPr>
              <w:t>Pate: Cod: 1, Salmon: 2, Tuna: 1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82CC6" w14:textId="4124210D" w:rsidR="00470C64" w:rsidRDefault="00736453" w:rsidP="000A1242">
            <w:r>
              <w:t>T</w:t>
            </w:r>
            <w:r w:rsidR="00E3267D">
              <w:t xml:space="preserve">he restaurants need Mackerel, Haddock and Salmon. Based on this list, </w:t>
            </w:r>
            <w:r w:rsidR="00470C64">
              <w:t xml:space="preserve">the Restaurants list will have one Mackerel, no Haddocks (we </w:t>
            </w:r>
            <w:r w:rsidR="00470C64">
              <w:lastRenderedPageBreak/>
              <w:t>don’t have that fish in our bags), and two Sea Bass.</w:t>
            </w:r>
          </w:p>
          <w:p w14:paraId="377FB228" w14:textId="77777777" w:rsidR="00E3267D" w:rsidRDefault="00470C64" w:rsidP="000A1242">
            <w:r>
              <w:t>All the rest goes for</w:t>
            </w:r>
            <w:r w:rsidR="00E3267D">
              <w:t xml:space="preserve"> </w:t>
            </w:r>
            <w:r w:rsidR="00E3267D" w:rsidRPr="00FF0EF0">
              <w:t>pâté</w:t>
            </w:r>
            <w:r w:rsidR="00E3267D">
              <w:t>.</w:t>
            </w:r>
          </w:p>
          <w:p w14:paraId="29F7BAB8" w14:textId="3A7CDB1F" w:rsidR="00921FBD" w:rsidRDefault="00921FBD" w:rsidP="000A1242">
            <w:r>
              <w:t>We print both lists</w:t>
            </w:r>
            <w:r w:rsidR="008A16A8">
              <w:t xml:space="preserve">, with fishes in there </w:t>
            </w:r>
            <w:r w:rsidR="009C0198">
              <w:t>in alphabetical order</w:t>
            </w:r>
            <w:r>
              <w:t>.</w:t>
            </w:r>
          </w:p>
        </w:tc>
      </w:tr>
    </w:tbl>
    <w:p w14:paraId="77EA9A7C" w14:textId="77777777" w:rsidR="002D70DF" w:rsidRDefault="002D70DF" w:rsidP="002D70DF">
      <w:pPr>
        <w:pStyle w:val="Heading3"/>
      </w:pPr>
    </w:p>
    <w:p w14:paraId="7961C4EB" w14:textId="66059A42" w:rsidR="002D70DF" w:rsidRPr="00EF2FAD" w:rsidRDefault="002D70DF" w:rsidP="002D70DF">
      <w:pPr>
        <w:pStyle w:val="Heading3"/>
      </w:pPr>
      <w:r>
        <w:t>Example 2</w:t>
      </w:r>
    </w:p>
    <w:tbl>
      <w:tblPr>
        <w:tblStyle w:val="TableGrid1"/>
        <w:tblW w:w="1033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080"/>
      </w:tblGrid>
      <w:tr w:rsidR="00B466B5" w14:paraId="727D7D68" w14:textId="77777777" w:rsidTr="00A20FD9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CC61FC" w14:textId="77777777" w:rsidR="00B466B5" w:rsidRPr="00D94314" w:rsidRDefault="00B466B5" w:rsidP="0086494E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D7C8B4" w14:textId="4E5498AF" w:rsidR="00B466B5" w:rsidRDefault="00A20FD9" w:rsidP="008649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  <w:r w:rsidR="00B466B5" w:rsidRPr="00D94314">
              <w:rPr>
                <w:b/>
              </w:rPr>
              <w:t xml:space="preserve"> </w:t>
            </w:r>
          </w:p>
        </w:tc>
      </w:tr>
      <w:tr w:rsidR="00B466B5" w14:paraId="259604A4" w14:textId="77777777" w:rsidTr="00A20FD9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54F43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3 Salmon</w:t>
            </w:r>
          </w:p>
          <w:p w14:paraId="7D0EB3DF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2 THROW</w:t>
            </w:r>
          </w:p>
          <w:p w14:paraId="38177FDA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1 Sea Bass</w:t>
            </w:r>
          </w:p>
          <w:p w14:paraId="7890A230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2 Trout</w:t>
            </w:r>
          </w:p>
          <w:p w14:paraId="5FAAFD07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1 Swordfish</w:t>
            </w:r>
          </w:p>
          <w:p w14:paraId="3DB9DD78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2 Haddock</w:t>
            </w:r>
          </w:p>
          <w:p w14:paraId="1E721BF6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2 THROW</w:t>
            </w:r>
          </w:p>
          <w:p w14:paraId="1AA77E44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3 THROW</w:t>
            </w:r>
          </w:p>
          <w:p w14:paraId="26A3BEA3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3 Pike</w:t>
            </w:r>
          </w:p>
          <w:p w14:paraId="72D53513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3 THROW</w:t>
            </w:r>
          </w:p>
          <w:p w14:paraId="78620D24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1 Cod</w:t>
            </w:r>
          </w:p>
          <w:p w14:paraId="649F05DA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END</w:t>
            </w:r>
          </w:p>
          <w:p w14:paraId="43B06C10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Pike</w:t>
            </w:r>
          </w:p>
          <w:p w14:paraId="622E82EB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Mackerel</w:t>
            </w:r>
          </w:p>
          <w:p w14:paraId="2D615ACC" w14:textId="77777777" w:rsidR="00A20FD9" w:rsidRPr="00A20FD9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Salmon</w:t>
            </w:r>
          </w:p>
          <w:p w14:paraId="2D81862B" w14:textId="0AE50D65" w:rsidR="00B466B5" w:rsidRPr="00D94314" w:rsidRDefault="00A20FD9" w:rsidP="00A20FD9">
            <w:pPr>
              <w:spacing w:before="0" w:after="0"/>
              <w:rPr>
                <w:rFonts w:ascii="Consolas" w:hAnsi="Consolas"/>
                <w:noProof/>
              </w:rPr>
            </w:pPr>
            <w:r w:rsidRPr="00A20FD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91790" w14:textId="77777777" w:rsidR="00B466B5" w:rsidRDefault="00A20FD9" w:rsidP="00B75785">
            <w:pPr>
              <w:spacing w:before="0" w:after="0"/>
            </w:pPr>
            <w:r>
              <w:t>First we catch salmon in bag 3.</w:t>
            </w:r>
          </w:p>
          <w:p w14:paraId="0E97565C" w14:textId="77777777" w:rsidR="00A20FD9" w:rsidRDefault="00A20FD9" w:rsidP="00B75785">
            <w:pPr>
              <w:spacing w:before="0" w:after="0"/>
            </w:pPr>
            <w:r>
              <w:t>Then we throw nothing, as bag 2 is empty.</w:t>
            </w:r>
          </w:p>
          <w:p w14:paraId="5691D66B" w14:textId="77777777" w:rsidR="00A20FD9" w:rsidRDefault="00A20FD9" w:rsidP="00B75785">
            <w:pPr>
              <w:spacing w:before="0" w:after="0"/>
            </w:pPr>
            <w:r>
              <w:t>Sea Bass to bag 1.</w:t>
            </w:r>
          </w:p>
          <w:p w14:paraId="0E246696" w14:textId="77777777" w:rsidR="00A20FD9" w:rsidRDefault="00A20FD9" w:rsidP="00B75785">
            <w:pPr>
              <w:spacing w:before="0" w:after="0"/>
            </w:pPr>
            <w:r>
              <w:t>Trout to bag 2.</w:t>
            </w:r>
          </w:p>
          <w:p w14:paraId="3E39D703" w14:textId="77777777" w:rsidR="00A20FD9" w:rsidRDefault="00A20FD9" w:rsidP="00B75785">
            <w:pPr>
              <w:spacing w:before="0" w:after="0"/>
            </w:pPr>
            <w:r>
              <w:t>Swordfish to bag 1.</w:t>
            </w:r>
          </w:p>
          <w:p w14:paraId="4586652F" w14:textId="77777777" w:rsidR="00A20FD9" w:rsidRDefault="00A20FD9" w:rsidP="00B75785">
            <w:pPr>
              <w:spacing w:before="0" w:after="0"/>
            </w:pPr>
            <w:r>
              <w:t>Haddock to bag 2.</w:t>
            </w:r>
          </w:p>
          <w:p w14:paraId="7903270D" w14:textId="77777777" w:rsidR="00A20FD9" w:rsidRDefault="00A20FD9" w:rsidP="00B75785">
            <w:pPr>
              <w:spacing w:before="0" w:after="0"/>
            </w:pPr>
            <w:r>
              <w:t>We throw the Haddock we just causht.</w:t>
            </w:r>
          </w:p>
          <w:p w14:paraId="4886B1EF" w14:textId="77777777" w:rsidR="00A20FD9" w:rsidRDefault="00A20FD9" w:rsidP="00B75785">
            <w:pPr>
              <w:spacing w:before="0" w:after="0"/>
            </w:pPr>
            <w:r>
              <w:t>We throw the Salmon from bag 3.</w:t>
            </w:r>
          </w:p>
          <w:p w14:paraId="08D9BE76" w14:textId="77777777" w:rsidR="00A20FD9" w:rsidRDefault="00A20FD9" w:rsidP="00B75785">
            <w:pPr>
              <w:spacing w:before="0" w:after="0"/>
            </w:pPr>
            <w:r>
              <w:t>We catch a Pike in bag 3.</w:t>
            </w:r>
          </w:p>
          <w:p w14:paraId="2941FB2F" w14:textId="77777777" w:rsidR="00A20FD9" w:rsidRDefault="00A20FD9" w:rsidP="00B75785">
            <w:pPr>
              <w:spacing w:before="0" w:after="0"/>
            </w:pPr>
            <w:r>
              <w:t>We throw the top of bag 3, which is the Pike we just caught.</w:t>
            </w:r>
          </w:p>
          <w:p w14:paraId="10913F7B" w14:textId="77777777" w:rsidR="00A20FD9" w:rsidRDefault="00A20FD9" w:rsidP="00B75785">
            <w:pPr>
              <w:spacing w:before="0" w:after="0"/>
            </w:pPr>
            <w:r>
              <w:t>We catch a Cod in bag 1.</w:t>
            </w:r>
          </w:p>
          <w:p w14:paraId="53BC051B" w14:textId="54347607" w:rsidR="00A20FD9" w:rsidRDefault="00A20FD9" w:rsidP="00B75785">
            <w:pPr>
              <w:spacing w:before="0" w:after="0"/>
            </w:pPr>
            <w:r>
              <w:t>Now, we print all the contents of our bags:</w:t>
            </w:r>
          </w:p>
          <w:p w14:paraId="3EDF2A37" w14:textId="77777777" w:rsidR="00A20FD9" w:rsidRDefault="00A20FD9" w:rsidP="00B75785">
            <w:pPr>
              <w:spacing w:before="0" w:after="0"/>
            </w:pPr>
          </w:p>
          <w:p w14:paraId="3B03CE46" w14:textId="77777777" w:rsidR="00EE6CB0" w:rsidRPr="00EE6CB0" w:rsidRDefault="00EE6CB0" w:rsidP="00EE6CB0">
            <w:pPr>
              <w:spacing w:before="0" w:after="0"/>
              <w:rPr>
                <w:rFonts w:ascii="Consolas" w:hAnsi="Consolas"/>
                <w:noProof/>
              </w:rPr>
            </w:pPr>
            <w:r w:rsidRPr="00EE6CB0">
              <w:rPr>
                <w:rFonts w:ascii="Consolas" w:hAnsi="Consolas"/>
                <w:noProof/>
              </w:rPr>
              <w:t>1: Sea Bass, Swordfish, Cod</w:t>
            </w:r>
          </w:p>
          <w:p w14:paraId="1C0D35AA" w14:textId="77777777" w:rsidR="00EE6CB0" w:rsidRPr="00EE6CB0" w:rsidRDefault="00EE6CB0" w:rsidP="00EE6CB0">
            <w:pPr>
              <w:spacing w:before="0" w:after="0"/>
              <w:rPr>
                <w:rFonts w:ascii="Consolas" w:hAnsi="Consolas"/>
                <w:noProof/>
              </w:rPr>
            </w:pPr>
            <w:r w:rsidRPr="00EE6CB0">
              <w:rPr>
                <w:rFonts w:ascii="Consolas" w:hAnsi="Consolas"/>
                <w:noProof/>
              </w:rPr>
              <w:t>2: Trout</w:t>
            </w:r>
          </w:p>
          <w:p w14:paraId="08C557C2" w14:textId="41D07341" w:rsidR="00EE6CB0" w:rsidRPr="00EE6CB0" w:rsidRDefault="00EE6CB0" w:rsidP="00EE6CB0">
            <w:pPr>
              <w:spacing w:before="0" w:after="0"/>
              <w:rPr>
                <w:rFonts w:ascii="Consolas" w:hAnsi="Consolas"/>
                <w:noProof/>
              </w:rPr>
            </w:pPr>
            <w:r w:rsidRPr="00EE6CB0">
              <w:rPr>
                <w:rFonts w:ascii="Consolas" w:hAnsi="Consolas"/>
                <w:noProof/>
              </w:rPr>
              <w:t>3: &lt;empty&gt;</w:t>
            </w:r>
          </w:p>
          <w:p w14:paraId="652FAC04" w14:textId="77777777" w:rsidR="00A20FD9" w:rsidRDefault="00A20FD9" w:rsidP="00B75785">
            <w:pPr>
              <w:spacing w:before="0" w:after="0"/>
            </w:pPr>
          </w:p>
          <w:p w14:paraId="32AC117E" w14:textId="428EA6C5" w:rsidR="00A20FD9" w:rsidRDefault="00A20FD9" w:rsidP="00B75785">
            <w:pPr>
              <w:spacing w:before="0" w:after="0"/>
            </w:pPr>
            <w:r>
              <w:t xml:space="preserve">The restaurant requires Pike, Mackerel, and Salmon. Since we have nothing of those, we print </w:t>
            </w:r>
            <w:r w:rsidR="00C76F92">
              <w:t>“</w:t>
            </w:r>
            <w:r>
              <w:t>&lt;nothing&gt;</w:t>
            </w:r>
            <w:r w:rsidR="00C76F92">
              <w:t>”</w:t>
            </w:r>
            <w:r>
              <w:t xml:space="preserve"> for the restaurant order, and all the rest goes to pate:</w:t>
            </w:r>
          </w:p>
          <w:p w14:paraId="6A9E7211" w14:textId="77777777" w:rsidR="00A20FD9" w:rsidRDefault="00A20FD9" w:rsidP="00B75785">
            <w:pPr>
              <w:spacing w:before="0" w:after="0"/>
            </w:pPr>
          </w:p>
          <w:p w14:paraId="37661EF0" w14:textId="77777777" w:rsidR="00EE6CB0" w:rsidRPr="00EE6CB0" w:rsidRDefault="00EE6CB0" w:rsidP="00EE6CB0">
            <w:pPr>
              <w:spacing w:before="0" w:after="0"/>
              <w:rPr>
                <w:rFonts w:ascii="Consolas" w:hAnsi="Consolas"/>
                <w:noProof/>
              </w:rPr>
            </w:pPr>
            <w:r w:rsidRPr="00EE6CB0">
              <w:rPr>
                <w:rFonts w:ascii="Consolas" w:hAnsi="Consolas"/>
                <w:noProof/>
              </w:rPr>
              <w:t>Restaurant: &lt;nothing&gt;</w:t>
            </w:r>
          </w:p>
          <w:p w14:paraId="63256B9C" w14:textId="63BDBD3E" w:rsidR="00A20FD9" w:rsidRPr="00994000" w:rsidRDefault="00EE6CB0" w:rsidP="00EE6CB0">
            <w:pPr>
              <w:spacing w:before="0" w:after="0"/>
            </w:pPr>
            <w:r w:rsidRPr="00EE6CB0">
              <w:rPr>
                <w:rFonts w:ascii="Consolas" w:hAnsi="Consolas"/>
                <w:noProof/>
              </w:rPr>
              <w:t>Pate: Cod: 1, Sea Bass: 1, Swordfish: 1, Trout: 1</w:t>
            </w:r>
          </w:p>
        </w:tc>
      </w:tr>
    </w:tbl>
    <w:p w14:paraId="073CE0AC" w14:textId="77777777" w:rsidR="002D70DF" w:rsidRPr="00B92035" w:rsidRDefault="002D70DF" w:rsidP="002D70DF">
      <w:pPr>
        <w:pStyle w:val="Heading3"/>
        <w:rPr>
          <w:lang w:val="bg-BG"/>
        </w:rPr>
      </w:pPr>
    </w:p>
    <w:p w14:paraId="6506C329" w14:textId="04FC7427" w:rsidR="00657A54" w:rsidRPr="00EF2FAD" w:rsidRDefault="00657A54" w:rsidP="00657A54">
      <w:pPr>
        <w:pStyle w:val="Heading3"/>
      </w:pPr>
      <w:r>
        <w:t>Example 3</w:t>
      </w:r>
    </w:p>
    <w:tbl>
      <w:tblPr>
        <w:tblStyle w:val="TableGrid1"/>
        <w:tblW w:w="1033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7938"/>
      </w:tblGrid>
      <w:tr w:rsidR="00657A54" w14:paraId="4DC67880" w14:textId="77777777" w:rsidTr="009557A3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9F74D" w14:textId="77777777" w:rsidR="00657A54" w:rsidRPr="00D94314" w:rsidRDefault="00657A54" w:rsidP="00574BA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112509" w14:textId="77777777" w:rsidR="00657A54" w:rsidRDefault="00657A54" w:rsidP="00574BA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  <w:r w:rsidRPr="00D94314">
              <w:rPr>
                <w:b/>
              </w:rPr>
              <w:t xml:space="preserve"> </w:t>
            </w:r>
          </w:p>
        </w:tc>
      </w:tr>
      <w:tr w:rsidR="00657A54" w14:paraId="4F707AD8" w14:textId="77777777" w:rsidTr="009557A3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34C57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3 Tuna</w:t>
            </w:r>
          </w:p>
          <w:p w14:paraId="74545D59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2 Trout</w:t>
            </w:r>
          </w:p>
          <w:p w14:paraId="638E24ED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2 Salmon</w:t>
            </w:r>
          </w:p>
          <w:p w14:paraId="5F2B9334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2 Salmon</w:t>
            </w:r>
          </w:p>
          <w:p w14:paraId="25BB1C71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2 Mackerel</w:t>
            </w:r>
          </w:p>
          <w:p w14:paraId="163ED9C5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2 Halibut</w:t>
            </w:r>
          </w:p>
          <w:p w14:paraId="04350F52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3 Halibut</w:t>
            </w:r>
          </w:p>
          <w:p w14:paraId="02996B79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2 Tuna</w:t>
            </w:r>
          </w:p>
          <w:p w14:paraId="52BCBAA7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1 Halibut</w:t>
            </w:r>
          </w:p>
          <w:p w14:paraId="2D516D44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1 Tuna</w:t>
            </w:r>
          </w:p>
          <w:p w14:paraId="27D996F5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1 THROW</w:t>
            </w:r>
          </w:p>
          <w:p w14:paraId="6180F2E5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3 Salmon</w:t>
            </w:r>
          </w:p>
          <w:p w14:paraId="2AF31661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2 Halibut</w:t>
            </w:r>
          </w:p>
          <w:p w14:paraId="4AAE6340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2 Tuna</w:t>
            </w:r>
          </w:p>
          <w:p w14:paraId="1F226A30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lastRenderedPageBreak/>
              <w:t>1 Halibut</w:t>
            </w:r>
          </w:p>
          <w:p w14:paraId="06508869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1 Halibut</w:t>
            </w:r>
          </w:p>
          <w:p w14:paraId="5A8DD6DF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2 THROW</w:t>
            </w:r>
          </w:p>
          <w:p w14:paraId="0E7901BB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3 Salmon</w:t>
            </w:r>
          </w:p>
          <w:p w14:paraId="534418CE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3 THROW</w:t>
            </w:r>
          </w:p>
          <w:p w14:paraId="767887AD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3 THROW</w:t>
            </w:r>
          </w:p>
          <w:p w14:paraId="08F9E6D2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END</w:t>
            </w:r>
          </w:p>
          <w:p w14:paraId="7618BA36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Swordfish</w:t>
            </w:r>
          </w:p>
          <w:p w14:paraId="2DACA51A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Tuna</w:t>
            </w:r>
          </w:p>
          <w:p w14:paraId="5346971C" w14:textId="77777777" w:rsidR="009557A3" w:rsidRPr="009557A3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Sea Bass</w:t>
            </w:r>
          </w:p>
          <w:p w14:paraId="26C9B49F" w14:textId="561FDDA5" w:rsidR="00657A54" w:rsidRPr="00D94314" w:rsidRDefault="009557A3" w:rsidP="009557A3">
            <w:pPr>
              <w:spacing w:before="0" w:after="0"/>
              <w:rPr>
                <w:rFonts w:ascii="Consolas" w:hAnsi="Consolas"/>
                <w:noProof/>
              </w:rPr>
            </w:pPr>
            <w:r w:rsidRPr="009557A3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7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E1D8D" w14:textId="5FE60798" w:rsidR="00657A54" w:rsidRPr="00994000" w:rsidRDefault="009557A3" w:rsidP="009557A3">
            <w:pPr>
              <w:spacing w:before="0" w:after="0"/>
            </w:pPr>
            <w:r w:rsidRPr="009557A3">
              <w:rPr>
                <w:rFonts w:ascii="Consolas" w:hAnsi="Consolas"/>
                <w:noProof/>
              </w:rPr>
              <w:lastRenderedPageBreak/>
              <w:t>1: Halibut, Halibut, Halibut</w:t>
            </w:r>
            <w:r w:rsidRPr="009557A3">
              <w:rPr>
                <w:rFonts w:ascii="Consolas" w:hAnsi="Consolas"/>
                <w:noProof/>
              </w:rPr>
              <w:br/>
              <w:t>2: Trout, Salmon, Salmon, Mackerel, Halibut, Tuna, Halibut</w:t>
            </w:r>
            <w:r w:rsidRPr="009557A3">
              <w:rPr>
                <w:rFonts w:ascii="Consolas" w:hAnsi="Consolas"/>
                <w:noProof/>
              </w:rPr>
              <w:br/>
              <w:t>3: Tuna, Halibut</w:t>
            </w:r>
            <w:r w:rsidRPr="009557A3">
              <w:rPr>
                <w:rFonts w:ascii="Consolas" w:hAnsi="Consolas"/>
                <w:noProof/>
              </w:rPr>
              <w:br/>
              <w:t>Restaurant: Tuna: 2</w:t>
            </w:r>
            <w:r w:rsidRPr="009557A3">
              <w:rPr>
                <w:rFonts w:ascii="Consolas" w:hAnsi="Consolas"/>
                <w:noProof/>
              </w:rPr>
              <w:br/>
              <w:t>Pate: Halibut: 6, Mackerel: 1, Salmon: 2, Trout: 1</w:t>
            </w:r>
          </w:p>
        </w:tc>
      </w:tr>
    </w:tbl>
    <w:p w14:paraId="29259B65" w14:textId="77777777" w:rsidR="00657A54" w:rsidRPr="00B92035" w:rsidRDefault="00657A54" w:rsidP="00657A54">
      <w:pPr>
        <w:pStyle w:val="Heading3"/>
        <w:rPr>
          <w:lang w:val="bg-BG"/>
        </w:rPr>
      </w:pPr>
    </w:p>
    <w:p w14:paraId="592EBD29" w14:textId="51658AA2" w:rsidR="00640502" w:rsidRPr="00B92035" w:rsidRDefault="00640502" w:rsidP="00D8799B">
      <w:pPr>
        <w:pStyle w:val="Heading3"/>
        <w:rPr>
          <w:lang w:val="bg-BG"/>
        </w:rPr>
      </w:pPr>
    </w:p>
    <w:sectPr w:rsidR="00640502" w:rsidRPr="00B9203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6A9862" w14:textId="77777777" w:rsidR="00FB51B2" w:rsidRDefault="00FB51B2" w:rsidP="008068A2">
      <w:pPr>
        <w:spacing w:after="0" w:line="240" w:lineRule="auto"/>
      </w:pPr>
      <w:r>
        <w:separator/>
      </w:r>
    </w:p>
  </w:endnote>
  <w:endnote w:type="continuationSeparator" w:id="0">
    <w:p w14:paraId="37A12B52" w14:textId="77777777" w:rsidR="00FB51B2" w:rsidRDefault="00FB51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042E1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0042E1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C4184E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593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F593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C4184E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593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F593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E0A6A4" w14:textId="77777777" w:rsidR="00FB51B2" w:rsidRDefault="00FB51B2" w:rsidP="008068A2">
      <w:pPr>
        <w:spacing w:after="0" w:line="240" w:lineRule="auto"/>
      </w:pPr>
      <w:r>
        <w:separator/>
      </w:r>
    </w:p>
  </w:footnote>
  <w:footnote w:type="continuationSeparator" w:id="0">
    <w:p w14:paraId="7220E385" w14:textId="77777777" w:rsidR="00FB51B2" w:rsidRDefault="00FB51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1C401094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501CA5C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0E6254"/>
    <w:multiLevelType w:val="hybridMultilevel"/>
    <w:tmpl w:val="4E489ABA"/>
    <w:lvl w:ilvl="0" w:tplc="08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E5F616C"/>
    <w:multiLevelType w:val="hybridMultilevel"/>
    <w:tmpl w:val="4A3073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DD6CD3"/>
    <w:multiLevelType w:val="hybridMultilevel"/>
    <w:tmpl w:val="2820A7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445"/>
    <w:rsid w:val="00051CDF"/>
    <w:rsid w:val="00064D15"/>
    <w:rsid w:val="0008559D"/>
    <w:rsid w:val="00086727"/>
    <w:rsid w:val="0009209B"/>
    <w:rsid w:val="00094FE7"/>
    <w:rsid w:val="000A124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2D2"/>
    <w:rsid w:val="001A6728"/>
    <w:rsid w:val="001B26ED"/>
    <w:rsid w:val="001B7060"/>
    <w:rsid w:val="001C1FCD"/>
    <w:rsid w:val="001D2464"/>
    <w:rsid w:val="001D50AE"/>
    <w:rsid w:val="001E1161"/>
    <w:rsid w:val="001E3FEF"/>
    <w:rsid w:val="001F5937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91686"/>
    <w:rsid w:val="002A2D2D"/>
    <w:rsid w:val="002C159D"/>
    <w:rsid w:val="002C539D"/>
    <w:rsid w:val="002C71C6"/>
    <w:rsid w:val="002D07CA"/>
    <w:rsid w:val="002D70DF"/>
    <w:rsid w:val="00300722"/>
    <w:rsid w:val="00301D40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25B2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831"/>
    <w:rsid w:val="004311CA"/>
    <w:rsid w:val="00453CD2"/>
    <w:rsid w:val="00470C64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B55D7"/>
    <w:rsid w:val="004C0A80"/>
    <w:rsid w:val="004D03E1"/>
    <w:rsid w:val="004D29A9"/>
    <w:rsid w:val="004D6CD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3F0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578E8"/>
    <w:rsid w:val="00657A54"/>
    <w:rsid w:val="00660A85"/>
    <w:rsid w:val="006640AE"/>
    <w:rsid w:val="00670041"/>
    <w:rsid w:val="00671FE2"/>
    <w:rsid w:val="00685026"/>
    <w:rsid w:val="00686C0C"/>
    <w:rsid w:val="00695634"/>
    <w:rsid w:val="006A2531"/>
    <w:rsid w:val="006B20B8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36453"/>
    <w:rsid w:val="00751938"/>
    <w:rsid w:val="00763912"/>
    <w:rsid w:val="007657A5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53880"/>
    <w:rsid w:val="00861625"/>
    <w:rsid w:val="008617B5"/>
    <w:rsid w:val="00864371"/>
    <w:rsid w:val="00870828"/>
    <w:rsid w:val="0088080B"/>
    <w:rsid w:val="008967FE"/>
    <w:rsid w:val="008972A7"/>
    <w:rsid w:val="008A16A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FBD"/>
    <w:rsid w:val="009254B7"/>
    <w:rsid w:val="00930CEE"/>
    <w:rsid w:val="00941FFF"/>
    <w:rsid w:val="00955691"/>
    <w:rsid w:val="009557A3"/>
    <w:rsid w:val="00961157"/>
    <w:rsid w:val="00965C5B"/>
    <w:rsid w:val="0096684B"/>
    <w:rsid w:val="009709F3"/>
    <w:rsid w:val="00972C7F"/>
    <w:rsid w:val="00976E46"/>
    <w:rsid w:val="00984A34"/>
    <w:rsid w:val="009B156D"/>
    <w:rsid w:val="009B4FB4"/>
    <w:rsid w:val="009C0198"/>
    <w:rsid w:val="009C0C39"/>
    <w:rsid w:val="009D1805"/>
    <w:rsid w:val="009D1FBA"/>
    <w:rsid w:val="009E1A09"/>
    <w:rsid w:val="00A02545"/>
    <w:rsid w:val="00A025E6"/>
    <w:rsid w:val="00A05555"/>
    <w:rsid w:val="00A06D89"/>
    <w:rsid w:val="00A20966"/>
    <w:rsid w:val="00A20FD9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A7E2D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466B5"/>
    <w:rsid w:val="00B567F6"/>
    <w:rsid w:val="00B56DF3"/>
    <w:rsid w:val="00B57A5C"/>
    <w:rsid w:val="00B6185B"/>
    <w:rsid w:val="00B638EB"/>
    <w:rsid w:val="00B63DED"/>
    <w:rsid w:val="00B753E7"/>
    <w:rsid w:val="00B75785"/>
    <w:rsid w:val="00B83893"/>
    <w:rsid w:val="00B86AF3"/>
    <w:rsid w:val="00B92035"/>
    <w:rsid w:val="00B9309B"/>
    <w:rsid w:val="00B96DB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71753"/>
    <w:rsid w:val="00C76F92"/>
    <w:rsid w:val="00C82862"/>
    <w:rsid w:val="00C84E4D"/>
    <w:rsid w:val="00CA2FD0"/>
    <w:rsid w:val="00CB626D"/>
    <w:rsid w:val="00CD5181"/>
    <w:rsid w:val="00CD7485"/>
    <w:rsid w:val="00CE0993"/>
    <w:rsid w:val="00CE103A"/>
    <w:rsid w:val="00CE2360"/>
    <w:rsid w:val="00CE236C"/>
    <w:rsid w:val="00CF0047"/>
    <w:rsid w:val="00D03583"/>
    <w:rsid w:val="00D22895"/>
    <w:rsid w:val="00D25607"/>
    <w:rsid w:val="00D3404A"/>
    <w:rsid w:val="00D4354E"/>
    <w:rsid w:val="00D43F69"/>
    <w:rsid w:val="00D50F79"/>
    <w:rsid w:val="00D73957"/>
    <w:rsid w:val="00D8395C"/>
    <w:rsid w:val="00D8799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F9F"/>
    <w:rsid w:val="00E2354A"/>
    <w:rsid w:val="00E24C6A"/>
    <w:rsid w:val="00E25811"/>
    <w:rsid w:val="00E3267D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5F7B"/>
    <w:rsid w:val="00ED0DEA"/>
    <w:rsid w:val="00ED5868"/>
    <w:rsid w:val="00ED73C4"/>
    <w:rsid w:val="00EE6CB0"/>
    <w:rsid w:val="00EF2FAD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87C79"/>
    <w:rsid w:val="00F96D0D"/>
    <w:rsid w:val="00F976AD"/>
    <w:rsid w:val="00FA6461"/>
    <w:rsid w:val="00FB4FAD"/>
    <w:rsid w:val="00FB51B2"/>
    <w:rsid w:val="00FD4CCB"/>
    <w:rsid w:val="00FE038F"/>
    <w:rsid w:val="00FE2E18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C7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4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3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0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0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66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5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92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4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49/CPlusPlus-Advanced-Retake-Exam-17-Febr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PC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PC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F73E5D-EC05-4C84-BC0D-361BA3C4B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6</Words>
  <Characters>53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4-03-06T18:43:00Z</dcterms:created>
  <dcterms:modified xsi:type="dcterms:W3CDTF">2024-03-06T18:4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